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94641D">
        <w:fldChar w:fldCharType="begin"/>
      </w:r>
      <w:r w:rsidR="0094641D">
        <w:instrText>HYPERLINK "http://biosharing.org/" \h</w:instrText>
      </w:r>
      <w:r w:rsidR="0094641D">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94641D">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72AC5243"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D124BA9"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55601119"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Section called ´´</w:t>
            </w:r>
            <w:r w:rsidRPr="003B2D51">
              <w:rPr>
                <w:rFonts w:ascii="Noto Sans" w:eastAsia="Noto Sans" w:hAnsi="Noto Sans" w:cs="Noto Sans"/>
                <w:bCs/>
                <w:color w:val="434343"/>
                <w:sz w:val="18"/>
                <w:szCs w:val="18"/>
              </w:rPr>
              <w:t>Immunofluorescence</w:t>
            </w: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64A727C1"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617CC0E6"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A012913"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6991787E"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EDCFDC2"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32E63F58"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618DA60"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01C4E9A9" w14:textId="77777777" w:rsidR="00F102CC"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Sections called:</w:t>
            </w:r>
          </w:p>
          <w:p w14:paraId="578268A7" w14:textId="77777777" w:rsidR="003B2D51"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Animals``</w:t>
            </w:r>
          </w:p>
          <w:p w14:paraId="67E5C676" w14:textId="77777777" w:rsidR="003B2D51"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r>
              <w:t xml:space="preserve"> </w:t>
            </w:r>
            <w:r w:rsidRPr="003B2D51">
              <w:rPr>
                <w:rFonts w:ascii="Noto Sans" w:eastAsia="Noto Sans" w:hAnsi="Noto Sans" w:cs="Noto Sans"/>
                <w:bCs/>
                <w:color w:val="434343"/>
                <w:sz w:val="18"/>
                <w:szCs w:val="18"/>
              </w:rPr>
              <w:t>Ex vivo slice electrophysiology (related to Fig. 2a-c)</w:t>
            </w:r>
            <w:r>
              <w:rPr>
                <w:rFonts w:ascii="Noto Sans" w:eastAsia="Noto Sans" w:hAnsi="Noto Sans" w:cs="Noto Sans"/>
                <w:bCs/>
                <w:color w:val="434343"/>
                <w:sz w:val="18"/>
                <w:szCs w:val="18"/>
              </w:rPr>
              <w:t>´´</w:t>
            </w:r>
          </w:p>
          <w:p w14:paraId="228A64E8" w14:textId="7E4CF94C" w:rsidR="003B2D51"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r>
              <w:t xml:space="preserve"> </w:t>
            </w:r>
            <w:r w:rsidRPr="003B2D51">
              <w:rPr>
                <w:rFonts w:ascii="Noto Sans" w:eastAsia="Noto Sans" w:hAnsi="Noto Sans" w:cs="Noto Sans"/>
                <w:bCs/>
                <w:color w:val="434343"/>
                <w:sz w:val="18"/>
                <w:szCs w:val="18"/>
              </w:rPr>
              <w:t>Ex vivo slice electrophysiology (related to Fig. 5d-f)</w:t>
            </w: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82DEB43"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6A04DB5B"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3810874"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BACFCB6"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9BCD15C"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3667DE02"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1458F7D"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2AC4F726" w:rsidR="00F102CC" w:rsidRPr="003D5AF6" w:rsidRDefault="003B2D51">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49E5F90" w:rsidR="00F102CC" w:rsidRDefault="003B2D51">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154A0E2A"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50E1662"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x</w:t>
            </w:r>
          </w:p>
        </w:tc>
      </w:tr>
      <w:tr w:rsidR="003B2D51"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14805202"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9D6C137"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x</w:t>
            </w:r>
          </w:p>
        </w:tc>
      </w:tr>
      <w:tr w:rsidR="003B2D51"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Experimental study design (statistics details) *</w:t>
            </w:r>
          </w:p>
        </w:tc>
      </w:tr>
      <w:tr w:rsidR="003B2D51"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04FF76F"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r w:rsidR="0095009B">
              <w:rPr>
                <w:rFonts w:ascii="Noto Sans" w:eastAsia="Noto Sans" w:hAnsi="Noto Sans" w:cs="Noto Sans"/>
                <w:bCs/>
                <w:color w:val="434343"/>
                <w:sz w:val="18"/>
                <w:szCs w:val="18"/>
              </w:rPr>
              <w:t>. We used a sample size similar to other published paper in the fiel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15C95E5"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3B2D51" w:rsidRDefault="003B2D51" w:rsidP="003B2D51">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F342906"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7EF1003" w:rsidR="003B2D51" w:rsidRDefault="009445E3"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w:t>
            </w:r>
          </w:p>
        </w:tc>
      </w:tr>
      <w:tr w:rsidR="003B2D51"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2D0A5CC8"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0495C96A"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2BE2FBF0"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called ´´</w:t>
            </w:r>
            <w:r w:rsidRPr="009445E3">
              <w:rPr>
                <w:rFonts w:ascii="Noto Sans" w:eastAsia="Noto Sans" w:hAnsi="Noto Sans" w:cs="Noto Sans"/>
                <w:bCs/>
                <w:color w:val="434343"/>
                <w:sz w:val="18"/>
                <w:szCs w:val="18"/>
              </w:rPr>
              <w:t>Optogenetics</w:t>
            </w: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DE7E700"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9B5AA36"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Experiments were replicated at least 3 to 4 tim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3B2D51" w:rsidRPr="003D5AF6" w:rsidRDefault="003B2D51" w:rsidP="003B2D51">
            <w:pPr>
              <w:spacing w:line="225" w:lineRule="auto"/>
              <w:rPr>
                <w:rFonts w:ascii="Noto Sans" w:eastAsia="Noto Sans" w:hAnsi="Noto Sans" w:cs="Noto Sans"/>
                <w:bCs/>
                <w:color w:val="434343"/>
                <w:sz w:val="18"/>
                <w:szCs w:val="18"/>
              </w:rPr>
            </w:pPr>
          </w:p>
        </w:tc>
      </w:tr>
      <w:tr w:rsidR="003B2D51"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8294859"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32C94358" w:rsidR="003B2D51" w:rsidRPr="003D5AF6" w:rsidRDefault="003B2D51"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3B2D51"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3B2D51" w:rsidRPr="003D5AF6" w:rsidRDefault="003B2D51" w:rsidP="003B2D51">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4FA13BE" w:rsidR="003B2D51" w:rsidRDefault="009445E3"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38D4500B"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3B2D51"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1FDAAF7F" w:rsidR="003B2D51" w:rsidRPr="003D5AF6" w:rsidRDefault="00D46F8D" w:rsidP="003B2D51">
            <w:pPr>
              <w:spacing w:line="225" w:lineRule="auto"/>
              <w:rPr>
                <w:rFonts w:ascii="Noto Sans" w:eastAsia="Noto Sans" w:hAnsi="Noto Sans" w:cs="Noto Sans"/>
                <w:bCs/>
                <w:color w:val="434343"/>
                <w:sz w:val="18"/>
                <w:szCs w:val="18"/>
              </w:rPr>
            </w:pPr>
            <w:r>
              <w:rPr>
                <w:color w:val="212121"/>
                <w:shd w:val="clear" w:color="auto" w:fill="FFFFFF"/>
              </w:rPr>
              <w:t>Danish Animal Experiment Inspectorate. License number:</w:t>
            </w:r>
            <w:r>
              <w:t xml:space="preserve"> 2020-15-0201-00421</w:t>
            </w:r>
            <w:r w:rsidR="00121C44">
              <w:t xml:space="preserve"> and 2023-15-0201-01431.</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3B2D51" w:rsidRPr="003D5AF6" w:rsidRDefault="003B2D51" w:rsidP="003B2D51">
            <w:pPr>
              <w:spacing w:line="225" w:lineRule="auto"/>
              <w:rPr>
                <w:rFonts w:ascii="Noto Sans" w:eastAsia="Noto Sans" w:hAnsi="Noto Sans" w:cs="Noto Sans"/>
                <w:bCs/>
                <w:color w:val="434343"/>
                <w:sz w:val="18"/>
                <w:szCs w:val="18"/>
              </w:rPr>
            </w:pPr>
          </w:p>
        </w:tc>
      </w:tr>
      <w:tr w:rsidR="003B2D51"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440F7EC0"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17E73E7"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3B2D51"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3B2D51" w:rsidRPr="003D5AF6" w:rsidRDefault="003B2D51" w:rsidP="003B2D51">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3B2D51" w:rsidRDefault="003B2D51" w:rsidP="003B2D51">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3B2D51" w:rsidRDefault="003B2D51" w:rsidP="003B2D51">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B2D51"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3B2D51" w:rsidRDefault="003B2D51" w:rsidP="003B2D51">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3B2D51" w:rsidRDefault="003B2D51" w:rsidP="003B2D5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B2D51"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3B2D51" w:rsidRDefault="003B2D51" w:rsidP="003B2D51">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0B312AD4"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844CC8C" w:rsidR="003B2D51" w:rsidRPr="003D5AF6" w:rsidRDefault="009445E3" w:rsidP="003B2D5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0308AF2"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14F4D78"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A74041D"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called ´´Statistics´´ and all the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6FCE83AE"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B74E8B" w:rsidR="00F102CC" w:rsidRPr="003D5AF6" w:rsidRDefault="0094641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ection called ´´Data availability´´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0B91C43D"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F78A83A" w:rsidR="00F102CC" w:rsidRPr="003D5AF6" w:rsidRDefault="00077406">
            <w:pPr>
              <w:spacing w:line="225" w:lineRule="auto"/>
              <w:rPr>
                <w:rFonts w:ascii="Noto Sans" w:eastAsia="Noto Sans" w:hAnsi="Noto Sans" w:cs="Noto Sans"/>
                <w:bCs/>
                <w:color w:val="434343"/>
                <w:sz w:val="18"/>
                <w:szCs w:val="18"/>
              </w:rPr>
            </w:pPr>
            <w:r w:rsidRPr="00077406">
              <w:rPr>
                <w:rFonts w:ascii="Noto Sans" w:eastAsia="Noto Sans" w:hAnsi="Noto Sans" w:cs="Noto Sans"/>
                <w:bCs/>
                <w:color w:val="434343"/>
                <w:sz w:val="18"/>
                <w:szCs w:val="18"/>
              </w:rPr>
              <w:t>https://github.com/NabaviLab-Git/Non-Hebbian-plasticity-transforms-transient-experiences-into-lasting-memories_Raw-data/tree/mai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247F6CA"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A5BA91E"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973CA67" w:rsidR="00F102CC" w:rsidRPr="003D5AF6" w:rsidRDefault="009445E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2560D8D3"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called ´´</w:t>
            </w:r>
            <w:r>
              <w:t xml:space="preserve"> </w:t>
            </w:r>
            <w:r w:rsidRPr="0095009B">
              <w:rPr>
                <w:rFonts w:ascii="Noto Sans" w:eastAsia="Noto Sans" w:hAnsi="Noto Sans" w:cs="Noto Sans"/>
                <w:bCs/>
                <w:color w:val="434343"/>
                <w:sz w:val="18"/>
                <w:szCs w:val="18"/>
              </w:rPr>
              <w:t>Fiber Photometry</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F6AE781"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33FF2F8" w:rsidR="00F102CC" w:rsidRPr="003D5AF6" w:rsidRDefault="0095009B">
            <w:pPr>
              <w:spacing w:line="225" w:lineRule="auto"/>
              <w:rPr>
                <w:rFonts w:ascii="Noto Sans" w:eastAsia="Noto Sans" w:hAnsi="Noto Sans" w:cs="Noto Sans"/>
                <w:bCs/>
                <w:color w:val="434343"/>
              </w:rPr>
            </w:pPr>
            <w:r>
              <w:rPr>
                <w:rFonts w:ascii="Noto Sans" w:eastAsia="Noto Sans" w:hAnsi="Noto Sans" w:cs="Noto Sans"/>
                <w:bCs/>
                <w:color w:val="434343"/>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0C06349"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95009B"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95009B" w:rsidRDefault="0095009B" w:rsidP="0095009B">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0612E8F2" w:rsidR="0095009B" w:rsidRPr="003D5AF6" w:rsidRDefault="0095009B" w:rsidP="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ction called ´´</w:t>
            </w:r>
            <w:r>
              <w:t xml:space="preserve"> </w:t>
            </w:r>
            <w:r w:rsidRPr="0095009B">
              <w:rPr>
                <w:rFonts w:ascii="Noto Sans" w:eastAsia="Noto Sans" w:hAnsi="Noto Sans" w:cs="Noto Sans"/>
                <w:bCs/>
                <w:color w:val="434343"/>
                <w:sz w:val="18"/>
                <w:szCs w:val="18"/>
              </w:rPr>
              <w:t>Fiber Photometry</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E7F44DD" w:rsidR="0095009B" w:rsidRPr="003D5AF6" w:rsidRDefault="0095009B" w:rsidP="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13818790"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B15B55A" w:rsidR="00F102CC" w:rsidRPr="003D5AF6" w:rsidRDefault="009500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77406">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96D87" w14:textId="77777777" w:rsidR="00467E8E" w:rsidRDefault="00467E8E">
      <w:r>
        <w:separator/>
      </w:r>
    </w:p>
  </w:endnote>
  <w:endnote w:type="continuationSeparator" w:id="0">
    <w:p w14:paraId="473BC3BF" w14:textId="77777777" w:rsidR="00467E8E" w:rsidRDefault="00467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EB91A" w14:textId="77777777" w:rsidR="00467E8E" w:rsidRDefault="00467E8E">
      <w:r>
        <w:separator/>
      </w:r>
    </w:p>
  </w:footnote>
  <w:footnote w:type="continuationSeparator" w:id="0">
    <w:p w14:paraId="1350CEEA" w14:textId="77777777" w:rsidR="00467E8E" w:rsidRDefault="00467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0758839">
    <w:abstractNumId w:val="2"/>
  </w:num>
  <w:num w:numId="2" w16cid:durableId="1049720122">
    <w:abstractNumId w:val="0"/>
  </w:num>
  <w:num w:numId="3" w16cid:durableId="1914661829">
    <w:abstractNumId w:val="1"/>
  </w:num>
  <w:num w:numId="4" w16cid:durableId="20705657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sLA0MzA2NDU2sTRT0lEKTi0uzszPAykwqQUAgMNjwywAAAA="/>
  </w:docVars>
  <w:rsids>
    <w:rsidRoot w:val="00F102CC"/>
    <w:rsid w:val="00063ADB"/>
    <w:rsid w:val="00077406"/>
    <w:rsid w:val="00121C44"/>
    <w:rsid w:val="00140276"/>
    <w:rsid w:val="001B3BCC"/>
    <w:rsid w:val="002209A8"/>
    <w:rsid w:val="003B2D51"/>
    <w:rsid w:val="003D5AF6"/>
    <w:rsid w:val="00427975"/>
    <w:rsid w:val="00441CBE"/>
    <w:rsid w:val="00467E8E"/>
    <w:rsid w:val="004E2C31"/>
    <w:rsid w:val="005B0259"/>
    <w:rsid w:val="005B75BE"/>
    <w:rsid w:val="007054B6"/>
    <w:rsid w:val="009205CE"/>
    <w:rsid w:val="009445E3"/>
    <w:rsid w:val="0094641D"/>
    <w:rsid w:val="0095009B"/>
    <w:rsid w:val="009C7B26"/>
    <w:rsid w:val="00A11E52"/>
    <w:rsid w:val="00B83931"/>
    <w:rsid w:val="00BD41E9"/>
    <w:rsid w:val="00C84413"/>
    <w:rsid w:val="00D46F8D"/>
    <w:rsid w:val="00D773DC"/>
    <w:rsid w:val="00EB084D"/>
    <w:rsid w:val="00F102CC"/>
    <w:rsid w:val="00F35D38"/>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2954778">
      <w:bodyDiv w:val="1"/>
      <w:marLeft w:val="0"/>
      <w:marRight w:val="0"/>
      <w:marTop w:val="0"/>
      <w:marBottom w:val="0"/>
      <w:divBdr>
        <w:top w:val="none" w:sz="0" w:space="0" w:color="auto"/>
        <w:left w:val="none" w:sz="0" w:space="0" w:color="auto"/>
        <w:bottom w:val="none" w:sz="0" w:space="0" w:color="auto"/>
        <w:right w:val="none" w:sz="0" w:space="0" w:color="auto"/>
      </w:divBdr>
    </w:div>
    <w:div w:id="620262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6</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lentina Khalil</cp:lastModifiedBy>
  <cp:revision>10</cp:revision>
  <dcterms:created xsi:type="dcterms:W3CDTF">2022-02-28T12:21:00Z</dcterms:created>
  <dcterms:modified xsi:type="dcterms:W3CDTF">2024-06-21T09:55:00Z</dcterms:modified>
</cp:coreProperties>
</file>